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21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cd45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8cc1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21T03:53:54Z</dcterms:created>
  <dcterms:modified xsi:type="dcterms:W3CDTF">2020-07-21T03:53:54Z</dcterms:modified>
</cp:coreProperties>
</file>